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86010" w:rsidR="00ED44F4" w:rsidP="00ED2BB4" w:rsidRDefault="007522D6" w14:paraId="161228C9" w14:textId="04382A5B">
      <w:pPr>
        <w:pStyle w:val="Heading1"/>
        <w:contextualSpacing/>
      </w:pPr>
      <w:r w:rsidRPr="00B86010">
        <w:t xml:space="preserve">DAD 220 </w:t>
      </w:r>
      <w:r w:rsidRPr="00B86010" w:rsidR="049A5008">
        <w:t xml:space="preserve">Module One Lab </w:t>
      </w:r>
      <w:r w:rsidRPr="00B86010">
        <w:t>Template</w:t>
      </w:r>
    </w:p>
    <w:p w:rsidRPr="00B86010" w:rsidR="00E076D0" w:rsidP="00ED2BB4" w:rsidRDefault="00E076D0" w14:paraId="63CC99F5" w14:textId="77777777">
      <w:pPr>
        <w:suppressAutoHyphens/>
        <w:spacing w:after="0" w:line="240" w:lineRule="auto"/>
        <w:contextualSpacing/>
      </w:pPr>
      <w:bookmarkStart w:name="_heading=h.gjdgxs" w:colFirst="0" w:colLast="0" w:id="0"/>
      <w:bookmarkEnd w:id="0"/>
    </w:p>
    <w:p w:rsidRPr="00B86010" w:rsidR="004B7D0C" w:rsidP="00ED2BB4" w:rsidRDefault="004B7D0C" w14:paraId="23FCB976" w14:textId="67C0A025">
      <w:pPr>
        <w:pStyle w:val="Heading2"/>
        <w:spacing w:after="0"/>
        <w:contextualSpacing/>
      </w:pPr>
      <w:r w:rsidRPr="00B86010">
        <w:t>Overview</w:t>
      </w:r>
    </w:p>
    <w:p w:rsidRPr="00B86010" w:rsidR="00432D5F" w:rsidP="00ED2BB4" w:rsidRDefault="10A80951" w14:paraId="6C73EDB9" w14:textId="3B340B75">
      <w:pPr>
        <w:suppressAutoHyphens/>
        <w:spacing w:after="0" w:line="240" w:lineRule="auto"/>
        <w:contextualSpacing/>
      </w:pPr>
      <w:r w:rsidRPr="00B86010">
        <w:t>To complete this lab</w:t>
      </w:r>
      <w:r w:rsidRPr="00B86010" w:rsidR="4A5219DC">
        <w:t>,</w:t>
      </w:r>
      <w:r w:rsidRPr="00B86010">
        <w:t xml:space="preserve"> go to your Codio virtual lab environment and start a new terminal session. Once there, perform the steps below to complete this activity. Manually enter any commands you are asked to write</w:t>
      </w:r>
      <w:r w:rsidRPr="00B86010" w:rsidR="543E7FDE">
        <w:t>.</w:t>
      </w:r>
    </w:p>
    <w:p w:rsidRPr="00B86010" w:rsidR="00432D5F" w:rsidP="00ED2BB4" w:rsidRDefault="00432D5F" w14:paraId="739D6296" w14:textId="3B4FC1FC">
      <w:pPr>
        <w:suppressAutoHyphens/>
        <w:spacing w:after="0" w:line="240" w:lineRule="auto"/>
        <w:contextualSpacing/>
      </w:pPr>
    </w:p>
    <w:p w:rsidR="00432D5F" w:rsidP="00ED2BB4" w:rsidRDefault="168A6D93" w14:paraId="5C409438" w14:textId="461A198C">
      <w:pPr>
        <w:suppressAutoHyphens/>
        <w:spacing w:after="0" w:line="240" w:lineRule="auto"/>
        <w:contextualSpacing/>
      </w:pPr>
      <w:r w:rsidRPr="00B86010">
        <w:t>At the end of each step in the activity</w:t>
      </w:r>
      <w:r w:rsidRPr="00B86010" w:rsidR="00C502D4">
        <w:t>,</w:t>
      </w:r>
      <w:r w:rsidRPr="00B86010">
        <w:t xml:space="preserve"> replace </w:t>
      </w:r>
      <w:r w:rsidRPr="00B86010" w:rsidR="00B86010">
        <w:t xml:space="preserve">the </w:t>
      </w:r>
      <w:r w:rsidRPr="00B86010">
        <w:t xml:space="preserve">bracketed text with </w:t>
      </w:r>
      <w:r w:rsidRPr="00B86010" w:rsidR="721362E7">
        <w:t xml:space="preserve">a </w:t>
      </w:r>
      <w:r w:rsidRPr="00B86010">
        <w:t>screenshot</w:t>
      </w:r>
      <w:r w:rsidRPr="00B86010" w:rsidR="2011C76C">
        <w:t>,</w:t>
      </w:r>
      <w:r w:rsidRPr="00B86010">
        <w:t xml:space="preserve"> brief explanation</w:t>
      </w:r>
      <w:r w:rsidRPr="00B86010" w:rsidR="396F40DE">
        <w:t>,</w:t>
      </w:r>
      <w:r w:rsidRPr="00B86010">
        <w:t xml:space="preserve"> </w:t>
      </w:r>
      <w:r w:rsidRPr="00B86010" w:rsidR="25A6D3D3">
        <w:t>or both, as indicated</w:t>
      </w:r>
      <w:r w:rsidRPr="00B86010">
        <w:t xml:space="preserve">. </w:t>
      </w:r>
      <w:r w:rsidRPr="00B86010" w:rsidR="543E7FDE">
        <w:t xml:space="preserve">Size each screenshot and its explanation to fit </w:t>
      </w:r>
      <w:r w:rsidRPr="00B86010" w:rsidR="005A3E50">
        <w:t>about</w:t>
      </w:r>
      <w:r w:rsidRPr="00B86010" w:rsidR="543E7FDE">
        <w:t xml:space="preserve"> </w:t>
      </w:r>
      <w:r w:rsidRPr="00B86010">
        <w:t>one</w:t>
      </w:r>
      <w:r w:rsidRPr="00B86010" w:rsidR="754B03A9">
        <w:t>-</w:t>
      </w:r>
      <w:r w:rsidRPr="00B86010" w:rsidR="543E7FDE">
        <w:t>quarter of the page with the description written below the screenshot. Review the Template Screenshot Example linked in the guidelines and rubric for this assignment to see an example of how screenshots for your assignment should look.</w:t>
      </w:r>
      <w:r w:rsidRPr="00B86010" w:rsidR="007522D6">
        <w:t xml:space="preserve"> </w:t>
      </w:r>
      <w:bookmarkStart w:name="_heading=h.cna0puu0r7l" w:id="1"/>
      <w:bookmarkEnd w:id="1"/>
    </w:p>
    <w:p w:rsidRPr="00B86010" w:rsidR="00DB0093" w:rsidP="00ED2BB4" w:rsidRDefault="00DB0093" w14:paraId="70B1629C" w14:textId="77777777">
      <w:pPr>
        <w:suppressAutoHyphens/>
        <w:spacing w:after="0" w:line="240" w:lineRule="auto"/>
        <w:contextualSpacing/>
      </w:pPr>
    </w:p>
    <w:p w:rsidR="00C502B1" w:rsidRDefault="00C502B1" w14:paraId="4965B35C" w14:textId="77777777">
      <w:pPr>
        <w:rPr>
          <w:b/>
        </w:rPr>
      </w:pPr>
      <w:r>
        <w:br w:type="page"/>
      </w:r>
    </w:p>
    <w:p w:rsidRPr="00B86010" w:rsidR="00ED44F4" w:rsidP="00ED2BB4" w:rsidRDefault="007522D6" w14:paraId="161228CC" w14:textId="47A2BE27">
      <w:pPr>
        <w:pStyle w:val="Heading2"/>
        <w:spacing w:after="0"/>
        <w:contextualSpacing/>
      </w:pPr>
      <w:r w:rsidRPr="00B86010">
        <w:lastRenderedPageBreak/>
        <w:t>Create a Database</w:t>
      </w:r>
    </w:p>
    <w:p w:rsidRPr="00B86010" w:rsidR="749DE43F" w:rsidP="00ED2BB4" w:rsidRDefault="749DE43F" w14:paraId="64CA8D69" w14:textId="2A5C9B89">
      <w:pPr>
        <w:numPr>
          <w:ilvl w:val="0"/>
          <w:numId w:val="1"/>
        </w:numPr>
        <w:suppressAutoHyphens/>
        <w:spacing w:after="0" w:line="240" w:lineRule="auto"/>
        <w:contextualSpacing/>
      </w:pPr>
      <w:r w:rsidRPr="00B86010">
        <w:rPr>
          <w:b/>
          <w:bCs/>
        </w:rPr>
        <w:t>Create a new database</w:t>
      </w:r>
      <w:r w:rsidRPr="00B86010">
        <w:t xml:space="preserve"> and update the name to your last name</w:t>
      </w:r>
      <w:r w:rsidRPr="00B86010" w:rsidR="00B86010">
        <w:t>;</w:t>
      </w:r>
      <w:r w:rsidRPr="00B86010">
        <w:t xml:space="preserve"> then connect to it. Type the following commands after the prompt mysql&gt;:</w:t>
      </w:r>
    </w:p>
    <w:p w:rsidRPr="00B86010" w:rsidR="4A7E753B" w:rsidP="00ED2BB4" w:rsidRDefault="4A7E753B" w14:paraId="5DEFF9E2" w14:textId="57297C71">
      <w:pPr>
        <w:suppressAutoHyphens/>
        <w:spacing w:after="0" w:line="240" w:lineRule="auto"/>
        <w:contextualSpacing/>
      </w:pPr>
    </w:p>
    <w:p w:rsidRPr="00B86010" w:rsidR="749DE43F" w:rsidP="00ED2BB4" w:rsidRDefault="749DE43F" w14:paraId="29804EBB" w14:textId="7C4F5639">
      <w:pPr>
        <w:pStyle w:val="ListParagraph"/>
        <w:numPr>
          <w:ilvl w:val="1"/>
          <w:numId w:val="1"/>
        </w:numPr>
        <w:suppressAutoHyphens/>
        <w:spacing w:after="0" w:line="240" w:lineRule="auto"/>
      </w:pPr>
      <w:r w:rsidRPr="00B86010">
        <w:t>CREATE DATABASE last_name_here;</w:t>
      </w:r>
    </w:p>
    <w:p w:rsidRPr="00B86010" w:rsidR="749DE43F" w:rsidP="00ED2BB4" w:rsidRDefault="749DE43F" w14:paraId="35205F71" w14:textId="2C0B32A4">
      <w:pPr>
        <w:pStyle w:val="ListParagraph"/>
        <w:numPr>
          <w:ilvl w:val="2"/>
          <w:numId w:val="1"/>
        </w:numPr>
        <w:suppressAutoHyphens/>
        <w:spacing w:after="0" w:line="240" w:lineRule="auto"/>
      </w:pPr>
      <w:r w:rsidRPr="00B86010">
        <w:t xml:space="preserve">For example, if your database is going to be named Jetson, then substitute </w:t>
      </w:r>
      <w:r w:rsidRPr="00B86010" w:rsidR="00DC7DC2">
        <w:t>"</w:t>
      </w:r>
      <w:r w:rsidRPr="00B86010">
        <w:t>Jetson</w:t>
      </w:r>
      <w:r w:rsidRPr="00B86010" w:rsidR="00DC7DC2">
        <w:t>"</w:t>
      </w:r>
      <w:r w:rsidRPr="00B86010">
        <w:t xml:space="preserve"> for </w:t>
      </w:r>
      <w:r w:rsidRPr="00B86010" w:rsidR="00DC7DC2">
        <w:t>"</w:t>
      </w:r>
      <w:r w:rsidRPr="00B86010">
        <w:t>last_name_here</w:t>
      </w:r>
      <w:r w:rsidRPr="00B86010" w:rsidR="00DC7DC2">
        <w:t>"</w:t>
      </w:r>
      <w:r w:rsidRPr="00B86010">
        <w:t>.</w:t>
      </w:r>
    </w:p>
    <w:p w:rsidRPr="00B86010" w:rsidR="749DE43F" w:rsidP="00ED2BB4" w:rsidRDefault="749DE43F" w14:paraId="0362A2B0" w14:textId="3124E43E">
      <w:pPr>
        <w:pStyle w:val="ListParagraph"/>
        <w:numPr>
          <w:ilvl w:val="2"/>
          <w:numId w:val="1"/>
        </w:numPr>
        <w:suppressAutoHyphens/>
        <w:spacing w:after="0" w:line="240" w:lineRule="auto"/>
      </w:pPr>
      <w:r w:rsidRPr="00B86010">
        <w:t xml:space="preserve">Press </w:t>
      </w:r>
      <w:r w:rsidRPr="00B86010">
        <w:rPr>
          <w:b/>
          <w:bCs/>
        </w:rPr>
        <w:t>Enter</w:t>
      </w:r>
      <w:r w:rsidRPr="00B86010">
        <w:t>.</w:t>
      </w:r>
    </w:p>
    <w:p w:rsidRPr="00B86010" w:rsidR="749DE43F" w:rsidP="00ED2BB4" w:rsidRDefault="749DE43F" w14:paraId="2976A912" w14:textId="41D70565">
      <w:pPr>
        <w:pStyle w:val="ListParagraph"/>
        <w:numPr>
          <w:ilvl w:val="1"/>
          <w:numId w:val="1"/>
        </w:numPr>
        <w:suppressAutoHyphens/>
        <w:spacing w:after="0" w:line="240" w:lineRule="auto"/>
      </w:pPr>
      <w:r w:rsidRPr="00B86010">
        <w:t>SHOW DATABASES;</w:t>
      </w:r>
    </w:p>
    <w:p w:rsidRPr="00B86010" w:rsidR="749DE43F" w:rsidP="00ED2BB4" w:rsidRDefault="749DE43F" w14:paraId="77AD4C59" w14:textId="57D53900">
      <w:pPr>
        <w:pStyle w:val="ListParagraph"/>
        <w:numPr>
          <w:ilvl w:val="2"/>
          <w:numId w:val="1"/>
        </w:numPr>
        <w:suppressAutoHyphens/>
        <w:spacing w:after="0" w:line="240" w:lineRule="auto"/>
      </w:pPr>
      <w:r w:rsidRPr="00B86010">
        <w:t xml:space="preserve">Press </w:t>
      </w:r>
      <w:r w:rsidRPr="00B86010">
        <w:rPr>
          <w:b/>
          <w:bCs/>
        </w:rPr>
        <w:t>Enter</w:t>
      </w:r>
      <w:r w:rsidRPr="00B86010">
        <w:t>.</w:t>
      </w:r>
    </w:p>
    <w:p w:rsidRPr="00B86010" w:rsidR="749DE43F" w:rsidP="00ED2BB4" w:rsidRDefault="749DE43F" w14:paraId="4D0C70B0" w14:textId="1FDA3BEF">
      <w:pPr>
        <w:pStyle w:val="ListParagraph"/>
        <w:numPr>
          <w:ilvl w:val="2"/>
          <w:numId w:val="1"/>
        </w:numPr>
        <w:suppressAutoHyphens/>
        <w:spacing w:after="0" w:line="240" w:lineRule="auto"/>
      </w:pPr>
      <w:r w:rsidRPr="00B86010">
        <w:t>You should see a listing of all of the databases (or schemas) in MySQL, including the one you just created.</w:t>
      </w:r>
    </w:p>
    <w:p w:rsidRPr="00B86010" w:rsidR="749DE43F" w:rsidP="00ED2BB4" w:rsidRDefault="749DE43F" w14:paraId="1A0A4351" w14:textId="3CDA7C5E">
      <w:pPr>
        <w:pStyle w:val="ListParagraph"/>
        <w:numPr>
          <w:ilvl w:val="1"/>
          <w:numId w:val="1"/>
        </w:numPr>
        <w:suppressAutoHyphens/>
        <w:spacing w:after="0" w:line="240" w:lineRule="auto"/>
      </w:pPr>
      <w:r w:rsidRPr="00B86010">
        <w:t>USE last_name_here;</w:t>
      </w:r>
    </w:p>
    <w:p w:rsidRPr="00B86010" w:rsidR="749DE43F" w:rsidP="00ED2BB4" w:rsidRDefault="749DE43F" w14:paraId="4653FBDE" w14:textId="3FBD5B41">
      <w:pPr>
        <w:pStyle w:val="ListParagraph"/>
        <w:numPr>
          <w:ilvl w:val="2"/>
          <w:numId w:val="1"/>
        </w:numPr>
        <w:suppressAutoHyphens/>
        <w:spacing w:after="0" w:line="240" w:lineRule="auto"/>
      </w:pPr>
      <w:r w:rsidRPr="00B86010">
        <w:t xml:space="preserve">Press </w:t>
      </w:r>
      <w:r w:rsidRPr="00B86010">
        <w:rPr>
          <w:b/>
          <w:bCs/>
        </w:rPr>
        <w:t>Enter</w:t>
      </w:r>
      <w:r w:rsidRPr="00B86010">
        <w:t>.</w:t>
      </w:r>
    </w:p>
    <w:p w:rsidRPr="00B86010" w:rsidR="749DE43F" w:rsidP="00ED2BB4" w:rsidRDefault="749DE43F" w14:paraId="19078E50" w14:textId="2A1408F2">
      <w:pPr>
        <w:pStyle w:val="ListParagraph"/>
        <w:numPr>
          <w:ilvl w:val="2"/>
          <w:numId w:val="1"/>
        </w:numPr>
        <w:suppressAutoHyphens/>
        <w:spacing w:after="0" w:line="240" w:lineRule="auto"/>
      </w:pPr>
      <w:r w:rsidRPr="00B86010">
        <w:t xml:space="preserve">Substitute the name of your database (for example, </w:t>
      </w:r>
      <w:r w:rsidRPr="00B86010" w:rsidR="00645EDD">
        <w:t>"</w:t>
      </w:r>
      <w:r w:rsidRPr="00B86010">
        <w:t>Jetson</w:t>
      </w:r>
      <w:r w:rsidRPr="00B86010" w:rsidR="00645EDD">
        <w:t>"</w:t>
      </w:r>
      <w:r w:rsidRPr="00B86010">
        <w:t xml:space="preserve">) for </w:t>
      </w:r>
      <w:r w:rsidRPr="00B86010" w:rsidR="00645EDD">
        <w:t>"</w:t>
      </w:r>
      <w:r w:rsidRPr="00B86010">
        <w:t>last_name_here</w:t>
      </w:r>
      <w:r w:rsidRPr="00B86010" w:rsidR="00645EDD">
        <w:t>"</w:t>
      </w:r>
      <w:r w:rsidRPr="00B86010" w:rsidR="000B5067">
        <w:t>.</w:t>
      </w:r>
      <w:r w:rsidRPr="00B86010">
        <w:t xml:space="preserve"> This SQL statement connects your MySQL session to the database you just created.</w:t>
      </w:r>
    </w:p>
    <w:p w:rsidRPr="00B86010" w:rsidR="749DE43F" w:rsidP="00ED2BB4" w:rsidRDefault="749DE43F" w14:paraId="3159D462" w14:textId="2B0CDB59">
      <w:pPr>
        <w:pStyle w:val="ListParagraph"/>
        <w:numPr>
          <w:ilvl w:val="1"/>
          <w:numId w:val="1"/>
        </w:numPr>
        <w:suppressAutoHyphens/>
        <w:spacing w:after="0" w:line="240" w:lineRule="auto"/>
      </w:pPr>
      <w:r w:rsidRPr="00B86010">
        <w:t>Capture a screenshot of the results of this action.</w:t>
      </w:r>
    </w:p>
    <w:p w:rsidRPr="00B86010" w:rsidR="00ED44F4" w:rsidP="44CC3EAC" w:rsidRDefault="00C502B1" w14:paraId="161228CF" w14:textId="3C609D62">
      <w:pPr>
        <w:suppressAutoHyphens/>
        <w:spacing w:after="0" w:line="240" w:lineRule="auto"/>
        <w:ind w:left="990"/>
        <w:contextualSpacing/>
      </w:pPr>
      <w:r w:rsidR="00C502B1">
        <w:drawing>
          <wp:inline wp14:editId="297BAA02" wp14:anchorId="618297FC">
            <wp:extent cx="6207670" cy="2659906"/>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e2abc67d156041ab">
                      <a:extLst>
                        <a:ext xmlns:a="http://schemas.openxmlformats.org/drawingml/2006/main" uri="{28A0092B-C50C-407E-A947-70E740481C1C}">
                          <a14:useLocalDpi val="0"/>
                        </a:ext>
                      </a:extLst>
                    </a:blip>
                    <a:srcRect l="15859" t="51519" r="38341" b="1000"/>
                    <a:stretch>
                      <a:fillRect/>
                    </a:stretch>
                  </pic:blipFill>
                  <pic:spPr>
                    <a:xfrm rot="0" flipH="0" flipV="0">
                      <a:off x="0" y="0"/>
                      <a:ext cx="6207670" cy="2659906"/>
                    </a:xfrm>
                    <a:prstGeom prst="rect">
                      <a:avLst/>
                    </a:prstGeom>
                  </pic:spPr>
                </pic:pic>
              </a:graphicData>
            </a:graphic>
          </wp:inline>
        </w:drawing>
      </w:r>
    </w:p>
    <w:p w:rsidR="00ED44F4" w:rsidP="44CC3EAC" w:rsidRDefault="00C502B1" w14:paraId="161228D1" w14:textId="405B1D25">
      <w:pPr>
        <w:suppressAutoHyphens/>
        <w:spacing w:after="0" w:line="240" w:lineRule="auto"/>
        <w:ind w:left="990"/>
        <w:contextualSpacing/>
      </w:pPr>
      <w:r w:rsidR="00C502B1">
        <w:rPr/>
        <w:t>Screen Capture – Execution of subsection 1, steps A-D</w:t>
      </w:r>
      <w:r w:rsidR="00C502B1">
        <w:rPr/>
        <w:t>.  All</w:t>
      </w:r>
      <w:r w:rsidR="00C502B1">
        <w:rPr/>
        <w:t xml:space="preserve"> steps completed successfully.</w:t>
      </w:r>
    </w:p>
    <w:p w:rsidR="00C502B1" w:rsidP="00ED2BB4" w:rsidRDefault="00C502B1" w14:paraId="33548ED0" w14:textId="77777777">
      <w:pPr>
        <w:suppressAutoHyphens/>
        <w:spacing w:after="0" w:line="240" w:lineRule="auto"/>
        <w:contextualSpacing/>
      </w:pPr>
    </w:p>
    <w:p w:rsidR="00C502B1" w:rsidP="00ED2BB4" w:rsidRDefault="00C502B1" w14:paraId="09204316" w14:textId="77777777">
      <w:pPr>
        <w:suppressAutoHyphens/>
        <w:spacing w:after="0" w:line="240" w:lineRule="auto"/>
        <w:contextualSpacing/>
      </w:pPr>
    </w:p>
    <w:p w:rsidRPr="00B86010" w:rsidR="00C502B1" w:rsidP="00ED2BB4" w:rsidRDefault="00C502B1" w14:paraId="2CF944FB" w14:textId="77777777">
      <w:pPr>
        <w:suppressAutoHyphens/>
        <w:spacing w:after="0" w:line="240" w:lineRule="auto"/>
        <w:contextualSpacing/>
      </w:pPr>
    </w:p>
    <w:p w:rsidR="00C502B1" w:rsidRDefault="00C502B1" w14:paraId="2DFBDB39" w14:textId="77777777">
      <w:pPr>
        <w:rPr>
          <w:b/>
          <w:bCs/>
        </w:rPr>
      </w:pPr>
      <w:r>
        <w:rPr>
          <w:b/>
          <w:bCs/>
        </w:rPr>
        <w:br w:type="page"/>
      </w:r>
    </w:p>
    <w:p w:rsidRPr="00B86010" w:rsidR="7326B751" w:rsidP="00ED2BB4" w:rsidRDefault="7326B751" w14:paraId="3AF35096" w14:textId="5D9EBE6A">
      <w:pPr>
        <w:numPr>
          <w:ilvl w:val="0"/>
          <w:numId w:val="1"/>
        </w:numPr>
        <w:suppressAutoHyphens/>
        <w:spacing w:after="0" w:line="240" w:lineRule="auto"/>
        <w:contextualSpacing/>
      </w:pPr>
      <w:r w:rsidRPr="00B86010">
        <w:rPr>
          <w:b/>
          <w:bCs/>
        </w:rPr>
        <w:lastRenderedPageBreak/>
        <w:t>Create a table</w:t>
      </w:r>
      <w:r w:rsidRPr="00B86010">
        <w:t xml:space="preserve"> called </w:t>
      </w:r>
      <w:r w:rsidRPr="00B86010">
        <w:rPr>
          <w:b/>
          <w:bCs/>
        </w:rPr>
        <w:t>tb2</w:t>
      </w:r>
      <w:r w:rsidRPr="00B86010">
        <w:t xml:space="preserve"> and list out the tables in your database with one field by typing the following commands after the prompt mysql&gt;:</w:t>
      </w:r>
    </w:p>
    <w:p w:rsidRPr="00B86010" w:rsidR="4A7E753B" w:rsidP="00ED2BB4" w:rsidRDefault="4A7E753B" w14:paraId="6DEF6BA3" w14:textId="24C1307B">
      <w:pPr>
        <w:suppressAutoHyphens/>
        <w:spacing w:after="0" w:line="240" w:lineRule="auto"/>
        <w:contextualSpacing/>
      </w:pPr>
    </w:p>
    <w:p w:rsidRPr="00B86010" w:rsidR="7326B751" w:rsidP="00ED2BB4" w:rsidRDefault="7326B751" w14:paraId="49BD6E2F" w14:textId="485E696A">
      <w:pPr>
        <w:pStyle w:val="ListParagraph"/>
        <w:numPr>
          <w:ilvl w:val="1"/>
          <w:numId w:val="1"/>
        </w:numPr>
        <w:suppressAutoHyphens/>
        <w:spacing w:after="0" w:line="240" w:lineRule="auto"/>
      </w:pPr>
      <w:r w:rsidRPr="00B86010">
        <w:t>CREATE TABLE tb2 (user_id VARCHAR( 50 ));</w:t>
      </w:r>
    </w:p>
    <w:p w:rsidRPr="00B86010" w:rsidR="7326B751" w:rsidP="00ED2BB4" w:rsidRDefault="7326B751" w14:paraId="137D661C" w14:textId="37B49AB1">
      <w:pPr>
        <w:pStyle w:val="ListParagraph"/>
        <w:numPr>
          <w:ilvl w:val="2"/>
          <w:numId w:val="1"/>
        </w:numPr>
        <w:suppressAutoHyphens/>
        <w:spacing w:after="0" w:line="240" w:lineRule="auto"/>
      </w:pPr>
      <w:r w:rsidRPr="00B86010">
        <w:t xml:space="preserve">Press </w:t>
      </w:r>
      <w:r w:rsidRPr="00B86010">
        <w:rPr>
          <w:b/>
          <w:bCs/>
        </w:rPr>
        <w:t>Enter</w:t>
      </w:r>
      <w:r w:rsidRPr="00B86010">
        <w:t>.</w:t>
      </w:r>
    </w:p>
    <w:p w:rsidRPr="00B86010" w:rsidR="7326B751" w:rsidP="00ED2BB4" w:rsidRDefault="7326B751" w14:paraId="1C0E060E" w14:textId="5ED9B3E8">
      <w:pPr>
        <w:pStyle w:val="ListParagraph"/>
        <w:numPr>
          <w:ilvl w:val="1"/>
          <w:numId w:val="1"/>
        </w:numPr>
        <w:suppressAutoHyphens/>
        <w:spacing w:after="0" w:line="240" w:lineRule="auto"/>
      </w:pPr>
      <w:r w:rsidRPr="00B86010">
        <w:t xml:space="preserve">SHOW TABLES;  </w:t>
      </w:r>
    </w:p>
    <w:p w:rsidRPr="00B86010" w:rsidR="7326B751" w:rsidP="00ED2BB4" w:rsidRDefault="7326B751" w14:paraId="64A0255F" w14:textId="6CEBE37E">
      <w:pPr>
        <w:pStyle w:val="ListParagraph"/>
        <w:numPr>
          <w:ilvl w:val="2"/>
          <w:numId w:val="1"/>
        </w:numPr>
        <w:suppressAutoHyphens/>
        <w:spacing w:after="0" w:line="240" w:lineRule="auto"/>
      </w:pPr>
      <w:r w:rsidRPr="00B86010">
        <w:t xml:space="preserve">Press </w:t>
      </w:r>
      <w:r w:rsidRPr="00B86010">
        <w:rPr>
          <w:b/>
          <w:bCs/>
        </w:rPr>
        <w:t>Enter</w:t>
      </w:r>
      <w:r w:rsidRPr="00B86010">
        <w:t>.</w:t>
      </w:r>
    </w:p>
    <w:p w:rsidRPr="00B86010" w:rsidR="7326B751" w:rsidP="00ED2BB4" w:rsidRDefault="7326B751" w14:paraId="42AA9B39" w14:textId="1116E2A3">
      <w:pPr>
        <w:pStyle w:val="ListParagraph"/>
        <w:numPr>
          <w:ilvl w:val="1"/>
          <w:numId w:val="1"/>
        </w:numPr>
        <w:suppressAutoHyphens/>
        <w:spacing w:after="0" w:line="240" w:lineRule="auto"/>
      </w:pPr>
      <w:r w:rsidRPr="00B86010">
        <w:t xml:space="preserve">DESCRIBE tb2;  </w:t>
      </w:r>
    </w:p>
    <w:p w:rsidRPr="00B86010" w:rsidR="7326B751" w:rsidP="00ED2BB4" w:rsidRDefault="7326B751" w14:paraId="39D6115A" w14:textId="58C18C71">
      <w:pPr>
        <w:pStyle w:val="ListParagraph"/>
        <w:numPr>
          <w:ilvl w:val="2"/>
          <w:numId w:val="1"/>
        </w:numPr>
        <w:suppressAutoHyphens/>
        <w:spacing w:after="0" w:line="240" w:lineRule="auto"/>
      </w:pPr>
      <w:r w:rsidRPr="00B86010">
        <w:t xml:space="preserve">Press </w:t>
      </w:r>
      <w:r w:rsidRPr="00B86010">
        <w:rPr>
          <w:b/>
          <w:bCs/>
        </w:rPr>
        <w:t>Enter</w:t>
      </w:r>
      <w:r w:rsidRPr="00B86010">
        <w:t>.</w:t>
      </w:r>
    </w:p>
    <w:p w:rsidRPr="00B86010" w:rsidR="7326B751" w:rsidP="00ED2BB4" w:rsidRDefault="7326B751" w14:paraId="12EE127E" w14:textId="3B89A618">
      <w:pPr>
        <w:pStyle w:val="ListParagraph"/>
        <w:numPr>
          <w:ilvl w:val="1"/>
          <w:numId w:val="1"/>
        </w:numPr>
        <w:suppressAutoHyphens/>
        <w:spacing w:after="0" w:line="240" w:lineRule="auto"/>
      </w:pPr>
      <w:r w:rsidRPr="00B86010">
        <w:t>Capture a screenshot of the results of this action.</w:t>
      </w:r>
    </w:p>
    <w:p w:rsidRPr="00B86010" w:rsidR="00ED44F4" w:rsidP="00ED2BB4" w:rsidRDefault="00ED44F4" w14:paraId="161228DC" w14:textId="77777777">
      <w:pPr>
        <w:suppressAutoHyphens/>
        <w:spacing w:after="0" w:line="240" w:lineRule="auto"/>
        <w:contextualSpacing/>
      </w:pPr>
    </w:p>
    <w:p w:rsidR="69C3284E" w:rsidP="44CC3EAC" w:rsidRDefault="00C502B1" w14:paraId="0FDAE104" w14:textId="50AE0360">
      <w:pPr>
        <w:suppressAutoHyphens/>
        <w:spacing w:after="0" w:line="240" w:lineRule="auto"/>
        <w:ind w:left="1080"/>
        <w:contextualSpacing/>
      </w:pPr>
      <w:r w:rsidR="00C502B1">
        <w:drawing>
          <wp:inline wp14:editId="3714FE2C" wp14:anchorId="7B92B654">
            <wp:extent cx="5559523" cy="6096666"/>
            <wp:effectExtent l="0" t="0" r="0" b="0"/>
            <wp:docPr id="13" name="Picture 13" title=""/>
            <wp:cNvGraphicFramePr>
              <a:graphicFrameLocks noChangeAspect="1"/>
            </wp:cNvGraphicFramePr>
            <a:graphic>
              <a:graphicData uri="http://schemas.openxmlformats.org/drawingml/2006/picture">
                <pic:pic>
                  <pic:nvPicPr>
                    <pic:cNvPr id="0" name="Picture 13"/>
                    <pic:cNvPicPr/>
                  </pic:nvPicPr>
                  <pic:blipFill>
                    <a:blip r:embed="Ra4434543859d421a">
                      <a:extLst>
                        <a:ext xmlns:a="http://schemas.openxmlformats.org/drawingml/2006/main" uri="{28A0092B-C50C-407E-A947-70E740481C1C}">
                          <a14:useLocalDpi val="0"/>
                        </a:ext>
                      </a:extLst>
                    </a:blip>
                    <a:srcRect l="0" t="0" r="55662" b="0"/>
                    <a:stretch>
                      <a:fillRect/>
                    </a:stretch>
                  </pic:blipFill>
                  <pic:spPr>
                    <a:xfrm rot="0" flipH="0" flipV="0">
                      <a:off x="0" y="0"/>
                      <a:ext cx="5559523" cy="6096666"/>
                    </a:xfrm>
                    <a:prstGeom prst="rect">
                      <a:avLst/>
                    </a:prstGeom>
                  </pic:spPr>
                </pic:pic>
              </a:graphicData>
            </a:graphic>
          </wp:inline>
        </w:drawing>
      </w:r>
    </w:p>
    <w:p w:rsidR="00C502B1" w:rsidP="44CC3EAC" w:rsidRDefault="00C502B1" w14:paraId="1AE7EFA2" w14:textId="22208D75">
      <w:pPr>
        <w:suppressAutoHyphens/>
        <w:spacing w:after="0" w:line="240" w:lineRule="auto"/>
        <w:ind w:left="1080"/>
        <w:contextualSpacing/>
      </w:pPr>
      <w:r w:rsidR="00C502B1">
        <w:rPr/>
        <w:t>Screen Capture – Execution of subsection 2, steps A-D</w:t>
      </w:r>
      <w:r w:rsidR="00C502B1">
        <w:rPr/>
        <w:t>.  All</w:t>
      </w:r>
      <w:r w:rsidR="00C502B1">
        <w:rPr/>
        <w:t xml:space="preserve"> steps completed successfully.</w:t>
      </w:r>
    </w:p>
    <w:p w:rsidRPr="00B86010" w:rsidR="00C502B1" w:rsidP="0058319D" w:rsidRDefault="00C502B1" w14:paraId="79BBF319" w14:textId="77777777">
      <w:pPr>
        <w:suppressAutoHyphens/>
        <w:spacing w:after="0" w:line="240" w:lineRule="auto"/>
        <w:contextualSpacing/>
      </w:pPr>
    </w:p>
    <w:p w:rsidR="00C502B1" w:rsidRDefault="00C502B1" w14:paraId="7D65DB80" w14:textId="77777777">
      <w:pPr>
        <w:rPr>
          <w:b/>
          <w:bCs/>
        </w:rPr>
      </w:pPr>
      <w:r>
        <w:rPr>
          <w:b/>
          <w:bCs/>
        </w:rPr>
        <w:br w:type="page"/>
      </w:r>
    </w:p>
    <w:p w:rsidRPr="00B86010" w:rsidR="75DCECEE" w:rsidP="00ED2BB4" w:rsidRDefault="75DCECEE" w14:paraId="7105FD3F" w14:textId="55DF950C">
      <w:pPr>
        <w:pStyle w:val="ListParagraph"/>
        <w:numPr>
          <w:ilvl w:val="0"/>
          <w:numId w:val="1"/>
        </w:numPr>
        <w:suppressAutoHyphens/>
        <w:spacing w:after="0" w:line="240" w:lineRule="auto"/>
      </w:pPr>
      <w:r w:rsidRPr="00B86010">
        <w:rPr>
          <w:b/>
          <w:bCs/>
        </w:rPr>
        <w:lastRenderedPageBreak/>
        <w:t>Add a second field into the table and describe it</w:t>
      </w:r>
      <w:r w:rsidRPr="00B86010">
        <w:t xml:space="preserve">. Do this by entering the following commands after mysql&gt;: </w:t>
      </w:r>
    </w:p>
    <w:p w:rsidRPr="00B86010" w:rsidR="4A7E753B" w:rsidP="00ED2BB4" w:rsidRDefault="4A7E753B" w14:paraId="4913D5B3" w14:textId="19D686F9">
      <w:pPr>
        <w:suppressAutoHyphens/>
        <w:spacing w:after="0" w:line="240" w:lineRule="auto"/>
        <w:contextualSpacing/>
      </w:pPr>
    </w:p>
    <w:p w:rsidRPr="00B86010" w:rsidR="75DCECEE" w:rsidP="00ED2BB4" w:rsidRDefault="75DCECEE" w14:paraId="6FADC345" w14:textId="4251D58B">
      <w:pPr>
        <w:pStyle w:val="ListParagraph"/>
        <w:numPr>
          <w:ilvl w:val="1"/>
          <w:numId w:val="1"/>
        </w:numPr>
        <w:suppressAutoHyphens/>
        <w:spacing w:after="0" w:line="240" w:lineRule="auto"/>
      </w:pPr>
      <w:r w:rsidRPr="00B86010">
        <w:t>ALTER TABLE tb2 ADD newfield VARCHAR(25);</w:t>
      </w:r>
    </w:p>
    <w:p w:rsidRPr="00B86010" w:rsidR="75DCECEE" w:rsidP="00ED2BB4" w:rsidRDefault="75DCECEE" w14:paraId="67B5A1B7" w14:textId="442C4FED">
      <w:pPr>
        <w:pStyle w:val="ListParagraph"/>
        <w:numPr>
          <w:ilvl w:val="2"/>
          <w:numId w:val="1"/>
        </w:numPr>
        <w:suppressAutoHyphens/>
        <w:spacing w:after="0" w:line="240" w:lineRule="auto"/>
      </w:pPr>
      <w:r w:rsidRPr="00B86010">
        <w:t xml:space="preserve">Press </w:t>
      </w:r>
      <w:r w:rsidRPr="00B86010">
        <w:rPr>
          <w:b/>
          <w:bCs/>
        </w:rPr>
        <w:t>Enter</w:t>
      </w:r>
      <w:r w:rsidRPr="00B86010">
        <w:t>.</w:t>
      </w:r>
    </w:p>
    <w:p w:rsidRPr="00B86010" w:rsidR="75DCECEE" w:rsidP="00ED2BB4" w:rsidRDefault="75DCECEE" w14:paraId="5C815744" w14:textId="46C453C8">
      <w:pPr>
        <w:pStyle w:val="ListParagraph"/>
        <w:numPr>
          <w:ilvl w:val="1"/>
          <w:numId w:val="1"/>
        </w:numPr>
        <w:suppressAutoHyphens/>
        <w:spacing w:after="0" w:line="240" w:lineRule="auto"/>
      </w:pPr>
      <w:r w:rsidRPr="00B86010">
        <w:t>DESCRIBE tb2;</w:t>
      </w:r>
    </w:p>
    <w:p w:rsidRPr="00B86010" w:rsidR="75DCECEE" w:rsidP="00ED2BB4" w:rsidRDefault="75DCECEE" w14:paraId="63B258D5" w14:textId="5BA5BF31">
      <w:pPr>
        <w:pStyle w:val="ListParagraph"/>
        <w:numPr>
          <w:ilvl w:val="2"/>
          <w:numId w:val="1"/>
        </w:numPr>
        <w:suppressAutoHyphens/>
        <w:spacing w:after="0" w:line="240" w:lineRule="auto"/>
      </w:pPr>
      <w:r w:rsidRPr="00B86010">
        <w:t xml:space="preserve">Press </w:t>
      </w:r>
      <w:r w:rsidRPr="00B86010">
        <w:rPr>
          <w:b/>
          <w:bCs/>
        </w:rPr>
        <w:t>Enter</w:t>
      </w:r>
      <w:r w:rsidRPr="00B86010">
        <w:t>.</w:t>
      </w:r>
    </w:p>
    <w:p w:rsidRPr="00B86010" w:rsidR="75DCECEE" w:rsidP="00ED2BB4" w:rsidRDefault="75DCECEE" w14:paraId="57A49D49" w14:textId="42FAA3BA">
      <w:pPr>
        <w:pStyle w:val="ListParagraph"/>
        <w:numPr>
          <w:ilvl w:val="1"/>
          <w:numId w:val="1"/>
        </w:numPr>
        <w:suppressAutoHyphens/>
        <w:spacing w:after="0" w:line="240" w:lineRule="auto"/>
      </w:pPr>
      <w:r w:rsidRPr="00B86010">
        <w:t>Capture a screenshot of the results of this action.</w:t>
      </w:r>
    </w:p>
    <w:p w:rsidRPr="00B86010" w:rsidR="3E5E4C84" w:rsidP="00ED2BB4" w:rsidRDefault="3E5E4C84" w14:paraId="6AF9EC5B" w14:textId="77777777">
      <w:pPr>
        <w:suppressAutoHyphens/>
        <w:spacing w:after="0" w:line="240" w:lineRule="auto"/>
        <w:contextualSpacing/>
      </w:pPr>
    </w:p>
    <w:p w:rsidRPr="00B86010" w:rsidR="3E5E4C84" w:rsidP="44CC3EAC" w:rsidRDefault="00C502B1" w14:paraId="2080BC27" w14:textId="1F5F6A8D">
      <w:pPr>
        <w:suppressAutoHyphens/>
        <w:spacing w:after="0" w:line="240" w:lineRule="auto"/>
        <w:ind w:left="990"/>
        <w:contextualSpacing/>
      </w:pPr>
      <w:r w:rsidR="00C502B1">
        <w:drawing>
          <wp:inline wp14:editId="328C7E3E" wp14:anchorId="2A875880">
            <wp:extent cx="6423432" cy="6417008"/>
            <wp:effectExtent l="0" t="0" r="0" b="0"/>
            <wp:docPr id="14" name="Picture 14" title=""/>
            <wp:cNvGraphicFramePr>
              <a:graphicFrameLocks noChangeAspect="1"/>
            </wp:cNvGraphicFramePr>
            <a:graphic>
              <a:graphicData uri="http://schemas.openxmlformats.org/drawingml/2006/picture">
                <pic:pic>
                  <pic:nvPicPr>
                    <pic:cNvPr id="0" name="Picture 14"/>
                    <pic:cNvPicPr/>
                  </pic:nvPicPr>
                  <pic:blipFill>
                    <a:blip r:embed="Rdd6458f4f988416b">
                      <a:extLst>
                        <a:ext xmlns:a="http://schemas.openxmlformats.org/drawingml/2006/main" uri="{28A0092B-C50C-407E-A947-70E740481C1C}">
                          <a14:useLocalDpi val="0"/>
                        </a:ext>
                      </a:extLst>
                    </a:blip>
                    <a:srcRect l="0" t="0" r="51383" b="0"/>
                    <a:stretch>
                      <a:fillRect/>
                    </a:stretch>
                  </pic:blipFill>
                  <pic:spPr>
                    <a:xfrm rot="0" flipH="0" flipV="0">
                      <a:off x="0" y="0"/>
                      <a:ext cx="6423432" cy="6417008"/>
                    </a:xfrm>
                    <a:prstGeom prst="rect">
                      <a:avLst/>
                    </a:prstGeom>
                  </pic:spPr>
                </pic:pic>
              </a:graphicData>
            </a:graphic>
          </wp:inline>
        </w:drawing>
      </w:r>
    </w:p>
    <w:p w:rsidR="00C502B1" w:rsidP="44CC3EAC" w:rsidRDefault="00C502B1" w14:paraId="453A347E" w14:textId="0D1C81A2">
      <w:pPr>
        <w:suppressAutoHyphens/>
        <w:spacing w:after="0" w:line="240" w:lineRule="auto"/>
        <w:ind w:left="990"/>
        <w:contextualSpacing/>
      </w:pPr>
      <w:r w:rsidR="00C502B1">
        <w:rPr/>
        <w:t>Screen Capture – Execution of subsection 3, steps A-C</w:t>
      </w:r>
      <w:r w:rsidR="00C502B1">
        <w:rPr/>
        <w:t>.  All</w:t>
      </w:r>
      <w:r w:rsidR="00C502B1">
        <w:rPr/>
        <w:t xml:space="preserve"> steps completed successfully.</w:t>
      </w:r>
    </w:p>
    <w:p w:rsidR="00C502B1" w:rsidRDefault="00C502B1" w14:paraId="0FB42D75" w14:textId="77777777">
      <w:pPr>
        <w:rPr>
          <w:b/>
          <w:bCs/>
        </w:rPr>
      </w:pPr>
      <w:r>
        <w:rPr>
          <w:b/>
          <w:bCs/>
        </w:rPr>
        <w:br w:type="page"/>
      </w:r>
    </w:p>
    <w:p w:rsidR="00CD580D" w:rsidP="00ED2BB4" w:rsidRDefault="5CA83563" w14:paraId="0FF355C6" w14:textId="7E80D597">
      <w:pPr>
        <w:pStyle w:val="ListParagraph"/>
        <w:numPr>
          <w:ilvl w:val="0"/>
          <w:numId w:val="1"/>
        </w:numPr>
        <w:suppressAutoHyphens/>
        <w:spacing w:after="0" w:line="240" w:lineRule="auto"/>
      </w:pPr>
      <w:r w:rsidRPr="00B86010">
        <w:rPr>
          <w:b/>
          <w:bCs/>
        </w:rPr>
        <w:lastRenderedPageBreak/>
        <w:t>Organize your work</w:t>
      </w:r>
      <w:r w:rsidRPr="00B86010">
        <w:t xml:space="preserve"> to match the </w:t>
      </w:r>
      <w:r w:rsidRPr="00B86010" w:rsidR="009B1C17">
        <w:t xml:space="preserve">screenshot </w:t>
      </w:r>
      <w:r w:rsidRPr="00B86010" w:rsidR="1D7B439B">
        <w:t xml:space="preserve">example and </w:t>
      </w:r>
      <w:r w:rsidRPr="00B86010">
        <w:t xml:space="preserve">guidelines in the example document linked in </w:t>
      </w:r>
      <w:r w:rsidRPr="00B86010" w:rsidR="550F1C00">
        <w:t xml:space="preserve">the </w:t>
      </w:r>
      <w:r w:rsidRPr="00B86010">
        <w:t>Supporting Materials</w:t>
      </w:r>
      <w:r w:rsidRPr="00B86010" w:rsidR="54343A66">
        <w:t xml:space="preserve"> section of the guidelines and rubric</w:t>
      </w:r>
      <w:r w:rsidRPr="00B86010">
        <w:t>. Your submission should show that your work is original and the commands you have written for this lab worked correctly.</w:t>
      </w:r>
    </w:p>
    <w:p w:rsidRPr="00B86010" w:rsidR="00D82ABC" w:rsidP="44CC3EAC" w:rsidRDefault="00D82ABC" w14:paraId="5081EF22" w14:textId="1451953D">
      <w:pPr>
        <w:pStyle w:val="Normal"/>
        <w:suppressAutoHyphens/>
        <w:spacing w:after="0" w:line="240" w:lineRule="auto"/>
      </w:pPr>
    </w:p>
    <w:sectPr w:rsidRPr="00B86010" w:rsidR="00D82ABC" w:rsidSect="00C502B1">
      <w:headerReference w:type="even" r:id="rId14"/>
      <w:headerReference w:type="default" r:id="rId15"/>
      <w:footerReference w:type="even" r:id="rId16"/>
      <w:footerReference w:type="default" r:id="rId17"/>
      <w:headerReference w:type="first" r:id="rId18"/>
      <w:footerReference w:type="first" r:id="rId19"/>
      <w:pgSz w:w="12240" w:h="15840" w:orient="portrait"/>
      <w:pgMar w:top="1350" w:right="540" w:bottom="630" w:left="45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E4BEB" w:rsidRDefault="00AE4BEB" w14:paraId="722FB4EB" w14:textId="77777777">
      <w:pPr>
        <w:spacing w:after="0" w:line="240" w:lineRule="auto"/>
      </w:pPr>
      <w:r>
        <w:separator/>
      </w:r>
    </w:p>
  </w:endnote>
  <w:endnote w:type="continuationSeparator" w:id="0">
    <w:p w:rsidR="00AE4BEB" w:rsidRDefault="00AE4BEB" w14:paraId="4AD959C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C7BE0" w:rsidRDefault="003C7BE0" w14:paraId="0F2901D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C7BE0" w:rsidRDefault="003C7BE0" w14:paraId="3D51F27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C7BE0" w:rsidRDefault="003C7BE0" w14:paraId="3F1DDCE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E4BEB" w:rsidRDefault="00AE4BEB" w14:paraId="3D9C4E32" w14:textId="77777777">
      <w:pPr>
        <w:spacing w:after="0" w:line="240" w:lineRule="auto"/>
      </w:pPr>
      <w:r>
        <w:separator/>
      </w:r>
    </w:p>
  </w:footnote>
  <w:footnote w:type="continuationSeparator" w:id="0">
    <w:p w:rsidR="00AE4BEB" w:rsidRDefault="00AE4BEB" w14:paraId="6BC7E57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C7BE0" w:rsidRDefault="003C7BE0" w14:paraId="6E6790C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3C7BE0" w:rsidR="00ED44F4" w:rsidP="003C7BE0" w:rsidRDefault="003C7BE0" w14:paraId="161228E7" w14:textId="009993C6">
    <w:pPr>
      <w:spacing w:after="200"/>
      <w:contextualSpacing/>
      <w:jc w:val="center"/>
      <w:rPr>
        <w:color w:val="000000"/>
        <w:lang w:val="en"/>
      </w:rPr>
    </w:pPr>
    <w:r w:rsidRPr="003C7BE0">
      <w:rPr>
        <w:rFonts w:ascii="Arial" w:hAnsi="Arial" w:eastAsia="Arial" w:cs="Arial"/>
        <w:noProof/>
        <w:lang w:val="en"/>
      </w:rPr>
      <w:drawing>
        <wp:inline distT="0" distB="0" distL="0" distR="0" wp14:anchorId="5A452857" wp14:editId="2A29665A">
          <wp:extent cx="784225" cy="435610"/>
          <wp:effectExtent l="0" t="0" r="0" b="2540"/>
          <wp:docPr id="1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C7BE0" w:rsidRDefault="003C7BE0" w14:paraId="283B19F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5A1700"/>
    <w:multiLevelType w:val="hybridMultilevel"/>
    <w:tmpl w:val="AEB8564C"/>
    <w:lvl w:ilvl="0" w:tplc="183E6DB0">
      <w:start w:val="1"/>
      <w:numFmt w:val="decimal"/>
      <w:lvlText w:val="%1."/>
      <w:lvlJc w:val="left"/>
      <w:pPr>
        <w:ind w:left="720" w:hanging="360"/>
      </w:pPr>
      <w:rPr>
        <w:b w:val="0"/>
        <w:bCs/>
      </w:rPr>
    </w:lvl>
    <w:lvl w:ilvl="1" w:tplc="5FE0AE82">
      <w:start w:val="1"/>
      <w:numFmt w:val="upperLetter"/>
      <w:lvlText w:val="%2."/>
      <w:lvlJc w:val="left"/>
      <w:pPr>
        <w:ind w:left="1440" w:hanging="360"/>
      </w:pPr>
    </w:lvl>
    <w:lvl w:ilvl="2" w:tplc="5D889EA0">
      <w:start w:val="1"/>
      <w:numFmt w:val="lowerRoman"/>
      <w:lvlText w:val="%3."/>
      <w:lvlJc w:val="right"/>
      <w:pPr>
        <w:ind w:left="2160" w:hanging="180"/>
      </w:pPr>
    </w:lvl>
    <w:lvl w:ilvl="3" w:tplc="E556CC54">
      <w:start w:val="1"/>
      <w:numFmt w:val="decimal"/>
      <w:lvlText w:val="%4."/>
      <w:lvlJc w:val="left"/>
      <w:pPr>
        <w:ind w:left="2880" w:hanging="360"/>
      </w:pPr>
    </w:lvl>
    <w:lvl w:ilvl="4" w:tplc="3FB43C3A">
      <w:start w:val="1"/>
      <w:numFmt w:val="lowerLetter"/>
      <w:lvlText w:val="%5."/>
      <w:lvlJc w:val="left"/>
      <w:pPr>
        <w:ind w:left="3600" w:hanging="360"/>
      </w:pPr>
    </w:lvl>
    <w:lvl w:ilvl="5" w:tplc="D9D8E460">
      <w:start w:val="1"/>
      <w:numFmt w:val="lowerRoman"/>
      <w:lvlText w:val="%6."/>
      <w:lvlJc w:val="right"/>
      <w:pPr>
        <w:ind w:left="4320" w:hanging="180"/>
      </w:pPr>
    </w:lvl>
    <w:lvl w:ilvl="6" w:tplc="DA2C5552">
      <w:start w:val="1"/>
      <w:numFmt w:val="decimal"/>
      <w:lvlText w:val="%7."/>
      <w:lvlJc w:val="left"/>
      <w:pPr>
        <w:ind w:left="5040" w:hanging="360"/>
      </w:pPr>
    </w:lvl>
    <w:lvl w:ilvl="7" w:tplc="841EDF98">
      <w:start w:val="1"/>
      <w:numFmt w:val="lowerLetter"/>
      <w:lvlText w:val="%8."/>
      <w:lvlJc w:val="left"/>
      <w:pPr>
        <w:ind w:left="5760" w:hanging="360"/>
      </w:pPr>
    </w:lvl>
    <w:lvl w:ilvl="8" w:tplc="8FEA73D2">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NjCzNLE0NjIwMjJS0lEKTi0uzszPAykwrgUA8YnQ7ywAAAA="/>
  </w:docVars>
  <w:rsids>
    <w:rsidRoot w:val="00ED44F4"/>
    <w:rsid w:val="000551EC"/>
    <w:rsid w:val="00060507"/>
    <w:rsid w:val="00096DBA"/>
    <w:rsid w:val="000A38B7"/>
    <w:rsid w:val="000B5067"/>
    <w:rsid w:val="000B5C9A"/>
    <w:rsid w:val="0011323E"/>
    <w:rsid w:val="00120400"/>
    <w:rsid w:val="00121B16"/>
    <w:rsid w:val="001350EB"/>
    <w:rsid w:val="001DF787"/>
    <w:rsid w:val="00325CC6"/>
    <w:rsid w:val="003330C3"/>
    <w:rsid w:val="003C7BE0"/>
    <w:rsid w:val="003D18A0"/>
    <w:rsid w:val="003E367A"/>
    <w:rsid w:val="00432D5F"/>
    <w:rsid w:val="00455867"/>
    <w:rsid w:val="00457D44"/>
    <w:rsid w:val="004B7D0C"/>
    <w:rsid w:val="004C582D"/>
    <w:rsid w:val="0052579E"/>
    <w:rsid w:val="00564DB6"/>
    <w:rsid w:val="0058319D"/>
    <w:rsid w:val="005A24AC"/>
    <w:rsid w:val="005A3E50"/>
    <w:rsid w:val="00645EDD"/>
    <w:rsid w:val="006E399A"/>
    <w:rsid w:val="007522D6"/>
    <w:rsid w:val="007A1CAD"/>
    <w:rsid w:val="007B7968"/>
    <w:rsid w:val="007D5BFE"/>
    <w:rsid w:val="008119FF"/>
    <w:rsid w:val="00971C81"/>
    <w:rsid w:val="009B1C17"/>
    <w:rsid w:val="009B2F07"/>
    <w:rsid w:val="009B5A30"/>
    <w:rsid w:val="00AE4BEB"/>
    <w:rsid w:val="00B15661"/>
    <w:rsid w:val="00B86010"/>
    <w:rsid w:val="00B90D78"/>
    <w:rsid w:val="00B96330"/>
    <w:rsid w:val="00BD2869"/>
    <w:rsid w:val="00C01EB9"/>
    <w:rsid w:val="00C06E33"/>
    <w:rsid w:val="00C203B4"/>
    <w:rsid w:val="00C502B1"/>
    <w:rsid w:val="00C502D4"/>
    <w:rsid w:val="00CD580D"/>
    <w:rsid w:val="00D2011B"/>
    <w:rsid w:val="00D47544"/>
    <w:rsid w:val="00D82ABC"/>
    <w:rsid w:val="00DB0093"/>
    <w:rsid w:val="00DC7DC2"/>
    <w:rsid w:val="00DD1BB2"/>
    <w:rsid w:val="00DD48CB"/>
    <w:rsid w:val="00DE4129"/>
    <w:rsid w:val="00E076D0"/>
    <w:rsid w:val="00E538AE"/>
    <w:rsid w:val="00ED2BB4"/>
    <w:rsid w:val="00ED44F4"/>
    <w:rsid w:val="00F264BD"/>
    <w:rsid w:val="00FD23CF"/>
    <w:rsid w:val="00FE4C58"/>
    <w:rsid w:val="00FF65D6"/>
    <w:rsid w:val="048FB0A0"/>
    <w:rsid w:val="049A5008"/>
    <w:rsid w:val="05AE430F"/>
    <w:rsid w:val="05DDE741"/>
    <w:rsid w:val="06E3A7AE"/>
    <w:rsid w:val="09F2CF21"/>
    <w:rsid w:val="0BEE5EBC"/>
    <w:rsid w:val="0D316020"/>
    <w:rsid w:val="0D473ADD"/>
    <w:rsid w:val="0D63BDA3"/>
    <w:rsid w:val="0DF93729"/>
    <w:rsid w:val="0F041FEF"/>
    <w:rsid w:val="0F1553B4"/>
    <w:rsid w:val="0FE2A450"/>
    <w:rsid w:val="10A80951"/>
    <w:rsid w:val="168A6D93"/>
    <w:rsid w:val="17F62F51"/>
    <w:rsid w:val="194494D0"/>
    <w:rsid w:val="198ED3C8"/>
    <w:rsid w:val="1B76310E"/>
    <w:rsid w:val="1CAA4AE0"/>
    <w:rsid w:val="1CE50417"/>
    <w:rsid w:val="1D12016F"/>
    <w:rsid w:val="1D7B439B"/>
    <w:rsid w:val="1E06942E"/>
    <w:rsid w:val="1E461B41"/>
    <w:rsid w:val="1EAAB755"/>
    <w:rsid w:val="1EF61635"/>
    <w:rsid w:val="2011C76C"/>
    <w:rsid w:val="2069D351"/>
    <w:rsid w:val="213E34F0"/>
    <w:rsid w:val="2202DFF8"/>
    <w:rsid w:val="22961E12"/>
    <w:rsid w:val="2338FF5A"/>
    <w:rsid w:val="234E5EA0"/>
    <w:rsid w:val="235CE0BF"/>
    <w:rsid w:val="242E5599"/>
    <w:rsid w:val="2562E40A"/>
    <w:rsid w:val="25A41470"/>
    <w:rsid w:val="25A6D3D3"/>
    <w:rsid w:val="27417D27"/>
    <w:rsid w:val="2962A620"/>
    <w:rsid w:val="2CD84495"/>
    <w:rsid w:val="2FB3FA11"/>
    <w:rsid w:val="2FD1E7A4"/>
    <w:rsid w:val="30A9083E"/>
    <w:rsid w:val="30C99B3A"/>
    <w:rsid w:val="30CF3710"/>
    <w:rsid w:val="318638AD"/>
    <w:rsid w:val="31AF89AC"/>
    <w:rsid w:val="320A6ACF"/>
    <w:rsid w:val="36510AD1"/>
    <w:rsid w:val="38F7C4B3"/>
    <w:rsid w:val="391BD98E"/>
    <w:rsid w:val="39252DB3"/>
    <w:rsid w:val="396F40DE"/>
    <w:rsid w:val="3A798C48"/>
    <w:rsid w:val="3ABBF328"/>
    <w:rsid w:val="3C155CA9"/>
    <w:rsid w:val="3CC9A3B9"/>
    <w:rsid w:val="3D05ACAA"/>
    <w:rsid w:val="3E5E4C84"/>
    <w:rsid w:val="4099DE37"/>
    <w:rsid w:val="40C511A3"/>
    <w:rsid w:val="41965511"/>
    <w:rsid w:val="4338DA0D"/>
    <w:rsid w:val="4395D6AC"/>
    <w:rsid w:val="44CC3EAC"/>
    <w:rsid w:val="44FB7137"/>
    <w:rsid w:val="47400357"/>
    <w:rsid w:val="475FFCD6"/>
    <w:rsid w:val="4A5219DC"/>
    <w:rsid w:val="4A7E753B"/>
    <w:rsid w:val="4EC25397"/>
    <w:rsid w:val="4F23D110"/>
    <w:rsid w:val="4F51E65E"/>
    <w:rsid w:val="4F8A81B1"/>
    <w:rsid w:val="51A4D798"/>
    <w:rsid w:val="532D58A7"/>
    <w:rsid w:val="54343A66"/>
    <w:rsid w:val="543E7FDE"/>
    <w:rsid w:val="550F1C00"/>
    <w:rsid w:val="58C7808B"/>
    <w:rsid w:val="5B61FD42"/>
    <w:rsid w:val="5CA83563"/>
    <w:rsid w:val="5EB116A7"/>
    <w:rsid w:val="5EB6AC9D"/>
    <w:rsid w:val="5EE2E4BD"/>
    <w:rsid w:val="6043BB81"/>
    <w:rsid w:val="607EB51E"/>
    <w:rsid w:val="610BC80F"/>
    <w:rsid w:val="6138ACC5"/>
    <w:rsid w:val="62A79870"/>
    <w:rsid w:val="67BC85AD"/>
    <w:rsid w:val="68C5EC10"/>
    <w:rsid w:val="6916D9F4"/>
    <w:rsid w:val="6958560E"/>
    <w:rsid w:val="69C3284E"/>
    <w:rsid w:val="6B346981"/>
    <w:rsid w:val="6B61025C"/>
    <w:rsid w:val="6B83F646"/>
    <w:rsid w:val="6BBDF2B8"/>
    <w:rsid w:val="6BC6B35B"/>
    <w:rsid w:val="6BED0DF4"/>
    <w:rsid w:val="6C642D67"/>
    <w:rsid w:val="6EF5A3F0"/>
    <w:rsid w:val="70DBEECD"/>
    <w:rsid w:val="71F498E9"/>
    <w:rsid w:val="721362E7"/>
    <w:rsid w:val="72BA468E"/>
    <w:rsid w:val="7326B751"/>
    <w:rsid w:val="7430F0EF"/>
    <w:rsid w:val="749DE43F"/>
    <w:rsid w:val="754B03A9"/>
    <w:rsid w:val="75DCECEE"/>
    <w:rsid w:val="7DF4C0E0"/>
    <w:rsid w:val="7E24BE87"/>
    <w:rsid w:val="7E683FF9"/>
    <w:rsid w:val="7EA3C224"/>
    <w:rsid w:val="7ECA623B"/>
    <w:rsid w:val="7F5CEF1D"/>
    <w:rsid w:val="7FE5A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228C8"/>
  <w15:docId w15:val="{9B13618C-CC05-4B65-9E7F-4BCF4E2E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B86010"/>
    <w:pPr>
      <w:suppressAutoHyphens/>
      <w:spacing w:after="0" w:line="240" w:lineRule="auto"/>
      <w:jc w:val="center"/>
      <w:outlineLvl w:val="0"/>
    </w:pPr>
    <w:rPr>
      <w:rFonts w:eastAsiaTheme="majorEastAsia"/>
      <w:b/>
      <w:color w:val="000000"/>
      <w:sz w:val="24"/>
      <w:szCs w:val="24"/>
    </w:rPr>
  </w:style>
  <w:style w:type="paragraph" w:styleId="Heading2">
    <w:name w:val="heading 2"/>
    <w:basedOn w:val="Normal"/>
    <w:next w:val="Normal"/>
    <w:rsid w:val="00B86010"/>
    <w:pPr>
      <w:suppressAutoHyphens/>
      <w:spacing w:after="120" w:line="240" w:lineRule="auto"/>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C37DA6"/>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B86010"/>
    <w:rPr>
      <w:rFonts w:eastAsiaTheme="majorEastAsia"/>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styleId="HeaderChar" w:customStyle="1">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styleId="FooterChar" w:customStyle="1">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yperlink">
    <w:name w:val="Hyperlink"/>
    <w:basedOn w:val="DefaultParagraphFont"/>
    <w:uiPriority w:val="99"/>
    <w:semiHidden/>
    <w:unhideWhenUsed/>
    <w:rsid w:val="00E076D0"/>
    <w:rPr>
      <w:color w:val="0000FF"/>
      <w:u w:val="single"/>
    </w:rPr>
  </w:style>
  <w:style w:type="paragraph" w:styleId="CommentSubject">
    <w:name w:val="annotation subject"/>
    <w:basedOn w:val="CommentText"/>
    <w:next w:val="CommentText"/>
    <w:link w:val="CommentSubjectChar"/>
    <w:uiPriority w:val="99"/>
    <w:semiHidden/>
    <w:unhideWhenUsed/>
    <w:rsid w:val="007B7968"/>
    <w:rPr>
      <w:b/>
      <w:bCs/>
    </w:rPr>
  </w:style>
  <w:style w:type="character" w:styleId="CommentSubjectChar" w:customStyle="1">
    <w:name w:val="Comment Subject Char"/>
    <w:basedOn w:val="CommentTextChar"/>
    <w:link w:val="CommentSubject"/>
    <w:uiPriority w:val="99"/>
    <w:semiHidden/>
    <w:rsid w:val="007B79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3.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microsoft.com/office/2019/05/relationships/documenttasks" Target="documenttasks/documenttasks1.xml" Id="rId22" /><Relationship Type="http://schemas.openxmlformats.org/officeDocument/2006/relationships/image" Target="/media/image5.png" Id="Re2abc67d156041ab" /><Relationship Type="http://schemas.openxmlformats.org/officeDocument/2006/relationships/image" Target="/media/image6.png" Id="Ra4434543859d421a" /><Relationship Type="http://schemas.openxmlformats.org/officeDocument/2006/relationships/image" Target="/media/image7.png" Id="Rdd6458f4f988416b" /></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2F658C79-3102-4A66-A57B-716E48520158}">
    <t:Anchor>
      <t:Comment id="1335039334"/>
    </t:Anchor>
    <t:History>
      <t:Event id="{F6BE0A9D-DC3D-47A6-8107-5A861221F33A}" time="2023-11-17T16:07:53.523Z">
        <t:Attribution userId="S::gva_j.roeschley@snhu.edu::dcdf9e90-ff89-4a06-9462-7248674bd114" userProvider="AD" userName="Roeschley, Jacob"/>
        <t:Anchor>
          <t:Comment id="1335039334"/>
        </t:Anchor>
        <t:Create/>
      </t:Event>
      <t:Event id="{393463B2-6C78-44CD-9E8C-7CCD6FCA484E}" time="2023-11-17T16:07:53.523Z">
        <t:Attribution userId="S::gva_j.roeschley@snhu.edu::dcdf9e90-ff89-4a06-9462-7248674bd114" userProvider="AD" userName="Roeschley, Jacob"/>
        <t:Anchor>
          <t:Comment id="1335039334"/>
        </t:Anchor>
        <t:Assign userId="S::gva_j.mcinerney@snhu.edu::98e9acec-c962-42f6-a9e9-006d1cd9138a" userProvider="AD" userName="Mcinerney, Jody"/>
      </t:Event>
      <t:Event id="{CC9FB0B4-4B8D-4671-B6BA-280A19D5EBFA}" time="2023-11-17T16:07:53.523Z">
        <t:Attribution userId="S::gva_j.roeschley@snhu.edu::dcdf9e90-ff89-4a06-9462-7248674bd114" userProvider="AD" userName="Roeschley, Jacob"/>
        <t:Anchor>
          <t:Comment id="1335039334"/>
        </t:Anchor>
        <t:SetTitle title="@Mcinerney, Jody I've completed my review of the DAD 220 Module One Lab Template. Please review my comments and edits throughout the document. Since this is a new document, I made most my edits in track changes rather than via comment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757E69E-3639-4594-9637-37C8CE95E914}">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3A7D7F7E-C405-4C10-B8C6-E1EB537328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NHU</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Bryan King</dc:creator>
  <lastModifiedBy>Loranger, Daniel</lastModifiedBy>
  <revision>4</revision>
  <dcterms:created xsi:type="dcterms:W3CDTF">2024-09-03T06:47:00.0000000Z</dcterms:created>
  <dcterms:modified xsi:type="dcterms:W3CDTF">2024-09-09T18:57:16.33550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3FC679AA94041F4BA4494D199A3447AF</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